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9C3D7E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B3029A">
        <w:rPr>
          <w:rFonts w:ascii="Muli" w:eastAsia="Muli" w:hAnsi="Muli" w:cs="Muli"/>
          <w:sz w:val="24"/>
          <w:szCs w:val="24"/>
        </w:rPr>
        <w:t>HTML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B0954CE" w14:textId="788DE8F8" w:rsidR="00B3029A" w:rsidRDefault="006A06B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3029A">
        <w:rPr>
          <w:rFonts w:ascii="Muli" w:eastAsia="Muli" w:hAnsi="Muli" w:cs="Muli"/>
          <w:sz w:val="24"/>
          <w:szCs w:val="24"/>
          <w:u w:val="single"/>
        </w:rPr>
        <w:t xml:space="preserve">            </w:t>
      </w:r>
    </w:p>
    <w:p w14:paraId="00000014" w14:textId="14C509FE" w:rsidR="00173A24" w:rsidRDefault="00B3029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2DED369C" w:rsidR="00173A24" w:rsidRDefault="00B3029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iv tags are used for styling specific styles</w:t>
      </w:r>
    </w:p>
    <w:p w14:paraId="0054D020" w14:textId="7F66A982" w:rsidR="00B3029A" w:rsidRDefault="00B3029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iv tags are also used for dividing specific sprites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146CA52B" w:rsidR="00173A24" w:rsidRDefault="00B3029A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 w:rsidRPr="00B3029A">
        <w:rPr>
          <w:rFonts w:ascii="Muli" w:eastAsia="Muli" w:hAnsi="Muli" w:cs="Muli"/>
          <w:bCs/>
          <w:sz w:val="24"/>
          <w:szCs w:val="24"/>
        </w:rPr>
        <w:t>Relative posi</w:t>
      </w:r>
      <w:r>
        <w:rPr>
          <w:rFonts w:ascii="Muli" w:eastAsia="Muli" w:hAnsi="Muli" w:cs="Muli"/>
          <w:bCs/>
          <w:sz w:val="24"/>
          <w:szCs w:val="24"/>
        </w:rPr>
        <w:t>tion</w:t>
      </w:r>
      <w:r w:rsidR="00275C98">
        <w:rPr>
          <w:rFonts w:ascii="Muli" w:eastAsia="Muli" w:hAnsi="Muli" w:cs="Muli"/>
          <w:bCs/>
          <w:sz w:val="24"/>
          <w:szCs w:val="24"/>
        </w:rPr>
        <w:t xml:space="preserve"> will keep all sprites in </w:t>
      </w:r>
      <w:r w:rsidR="006A06B8">
        <w:rPr>
          <w:rFonts w:ascii="Muli" w:eastAsia="Muli" w:hAnsi="Muli" w:cs="Muli"/>
          <w:bCs/>
          <w:sz w:val="24"/>
          <w:szCs w:val="24"/>
        </w:rPr>
        <w:t>an</w:t>
      </w:r>
      <w:r w:rsidR="00275C98">
        <w:rPr>
          <w:rFonts w:ascii="Muli" w:eastAsia="Muli" w:hAnsi="Muli" w:cs="Muli"/>
          <w:bCs/>
          <w:sz w:val="24"/>
          <w:szCs w:val="24"/>
        </w:rPr>
        <w:t xml:space="preserve"> order but absolute positioning will take all sprites </w:t>
      </w:r>
    </w:p>
    <w:p w14:paraId="6776E6CB" w14:textId="48CB48F6" w:rsidR="00275C98" w:rsidRPr="00B3029A" w:rsidRDefault="00275C98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In a specific place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9BAEBD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2F79012" w14:textId="694B4FF6" w:rsidR="00275C98" w:rsidRDefault="00275C9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margin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1F227004" w:rsidR="00173A24" w:rsidRDefault="00275C9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React Component 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FD44197" w:rsidR="00173A24" w:rsidRDefault="00275C9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53FFABBF" w:rsidR="00173A24" w:rsidRDefault="00275C9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1 download expo in our mobile </w:t>
      </w:r>
    </w:p>
    <w:p w14:paraId="126C9C93" w14:textId="426D18A6" w:rsidR="00275C98" w:rsidRDefault="00275C9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 login your account in mobile</w:t>
      </w:r>
    </w:p>
    <w:p w14:paraId="00000045" w14:textId="0127EA23" w:rsidR="00173A24" w:rsidRDefault="00275C9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3 scan QR code which will present on screen of laptop or pc </w:t>
      </w: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21BAD762" w:rsidR="00173A24" w:rsidRDefault="00275C9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e can code specifically for special item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19AC9B2E" w:rsidR="00173A24" w:rsidRDefault="00275C9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e can render and keep alerts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80F04CD" w:rsidR="00173A24" w:rsidRDefault="006A06B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, button, alert and view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75C98"/>
    <w:rsid w:val="006A06B8"/>
    <w:rsid w:val="009526BB"/>
    <w:rsid w:val="00B30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231</Words>
  <Characters>13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.DEVANK SAI</dc:creator>
  <cp:lastModifiedBy>DEVANK SAI</cp:lastModifiedBy>
  <cp:revision>2</cp:revision>
  <dcterms:created xsi:type="dcterms:W3CDTF">2021-06-13T11:28:00Z</dcterms:created>
  <dcterms:modified xsi:type="dcterms:W3CDTF">2021-06-13T11:28:00Z</dcterms:modified>
</cp:coreProperties>
</file>